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FFEB43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>Sender’s address</w:t>
      </w:r>
    </w:p>
    <w:p w14:paraId="6EF13EE8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>Sender’s phone number</w:t>
      </w:r>
    </w:p>
    <w:p w14:paraId="380734C1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>Date</w:t>
      </w:r>
      <w:r>
        <w:rPr>
          <w:sz w:val="21"/>
          <w:szCs w:val="21"/>
        </w:rPr>
        <w:br/>
        <w:t>RE: explains what the letter is about</w:t>
      </w:r>
    </w:p>
    <w:p w14:paraId="077FAE4D" w14:textId="77777777" w:rsidR="00DD6913" w:rsidRPr="00DD6913" w:rsidRDefault="00DD6913" w:rsidP="00DD6913">
      <w:pPr>
        <w:rPr>
          <w:color w:val="FF0000"/>
          <w:sz w:val="21"/>
          <w:szCs w:val="21"/>
        </w:rPr>
      </w:pPr>
      <w:r w:rsidRPr="00DD6913">
        <w:rPr>
          <w:color w:val="FF0000"/>
          <w:sz w:val="21"/>
          <w:szCs w:val="21"/>
        </w:rPr>
        <w:t>(4 lines down)</w:t>
      </w:r>
    </w:p>
    <w:p w14:paraId="484E7FD0" w14:textId="77777777" w:rsidR="00DD6913" w:rsidRDefault="00DD6913" w:rsidP="00DD6913">
      <w:pPr>
        <w:rPr>
          <w:sz w:val="21"/>
          <w:szCs w:val="21"/>
        </w:rPr>
      </w:pPr>
    </w:p>
    <w:p w14:paraId="068A1F1D" w14:textId="77777777" w:rsidR="00DD6913" w:rsidRDefault="00DD6913" w:rsidP="00DD6913">
      <w:pPr>
        <w:rPr>
          <w:sz w:val="21"/>
          <w:szCs w:val="21"/>
        </w:rPr>
      </w:pPr>
    </w:p>
    <w:p w14:paraId="7BD8591F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>Recipient’s name</w:t>
      </w:r>
    </w:p>
    <w:p w14:paraId="35E0064E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>Recipient’s company name</w:t>
      </w:r>
    </w:p>
    <w:p w14:paraId="6E5EA48B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>Recipient’s address</w:t>
      </w:r>
      <w:r>
        <w:rPr>
          <w:sz w:val="21"/>
          <w:szCs w:val="21"/>
        </w:rPr>
        <w:br/>
      </w:r>
      <w:r w:rsidRPr="00DD6913">
        <w:rPr>
          <w:color w:val="FF0000"/>
          <w:sz w:val="21"/>
          <w:szCs w:val="21"/>
        </w:rPr>
        <w:t>(1 line down)</w:t>
      </w:r>
      <w:r>
        <w:rPr>
          <w:sz w:val="21"/>
          <w:szCs w:val="21"/>
        </w:rPr>
        <w:br/>
      </w:r>
    </w:p>
    <w:p w14:paraId="3FDB49E7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>Attention: Name of the person the letter is intended for</w:t>
      </w:r>
    </w:p>
    <w:p w14:paraId="5AAF01DA" w14:textId="77777777" w:rsidR="00DD6913" w:rsidRPr="00DD6913" w:rsidRDefault="00DD6913" w:rsidP="00DD6913">
      <w:pPr>
        <w:rPr>
          <w:color w:val="FF0000"/>
          <w:sz w:val="21"/>
          <w:szCs w:val="21"/>
        </w:rPr>
      </w:pPr>
      <w:r w:rsidRPr="00DD6913">
        <w:rPr>
          <w:color w:val="FF0000"/>
          <w:sz w:val="21"/>
          <w:szCs w:val="21"/>
        </w:rPr>
        <w:t>(1 line down)</w:t>
      </w:r>
    </w:p>
    <w:p w14:paraId="06E6E75C" w14:textId="77777777" w:rsidR="00DD6913" w:rsidRDefault="00DD6913" w:rsidP="00DD6913">
      <w:pPr>
        <w:rPr>
          <w:sz w:val="21"/>
          <w:szCs w:val="21"/>
        </w:rPr>
      </w:pPr>
    </w:p>
    <w:p w14:paraId="63465BC2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>Dear (person’s name):</w:t>
      </w:r>
    </w:p>
    <w:p w14:paraId="1D3B092E" w14:textId="77777777" w:rsidR="00DD6913" w:rsidRPr="00DD6913" w:rsidRDefault="00DD6913" w:rsidP="00DD6913">
      <w:pPr>
        <w:rPr>
          <w:color w:val="FF0000"/>
          <w:sz w:val="21"/>
          <w:szCs w:val="21"/>
        </w:rPr>
      </w:pPr>
      <w:r w:rsidRPr="00DD6913">
        <w:rPr>
          <w:color w:val="FF0000"/>
          <w:sz w:val="21"/>
          <w:szCs w:val="21"/>
        </w:rPr>
        <w:t>(1 line down)</w:t>
      </w:r>
    </w:p>
    <w:p w14:paraId="7CDBEC2B" w14:textId="77777777" w:rsidR="00DD6913" w:rsidRDefault="00DD6913" w:rsidP="00DD6913">
      <w:pPr>
        <w:rPr>
          <w:sz w:val="21"/>
          <w:szCs w:val="21"/>
        </w:rPr>
      </w:pPr>
    </w:p>
    <w:p w14:paraId="1C00323F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 xml:space="preserve">Body: With a block letter style, </w:t>
      </w:r>
      <w:proofErr w:type="gramStart"/>
      <w:r>
        <w:rPr>
          <w:sz w:val="21"/>
          <w:szCs w:val="21"/>
        </w:rPr>
        <w:t>all of</w:t>
      </w:r>
      <w:proofErr w:type="gramEnd"/>
      <w:r>
        <w:rPr>
          <w:sz w:val="21"/>
          <w:szCs w:val="21"/>
        </w:rPr>
        <w:t xml:space="preserve"> your paragraphs will line up at the left margin. Paragraphs are not indented, and margins need to be 1-1.5 inches around the entirety of the page.  When using a company letterhead, you will need to </w:t>
      </w:r>
      <w:proofErr w:type="gramStart"/>
      <w:r>
        <w:rPr>
          <w:sz w:val="21"/>
          <w:szCs w:val="21"/>
        </w:rPr>
        <w:t>make adjustments to</w:t>
      </w:r>
      <w:proofErr w:type="gramEnd"/>
      <w:r>
        <w:rPr>
          <w:sz w:val="21"/>
          <w:szCs w:val="21"/>
        </w:rPr>
        <w:t xml:space="preserve"> your margins.</w:t>
      </w:r>
      <w:r>
        <w:rPr>
          <w:sz w:val="21"/>
          <w:szCs w:val="21"/>
        </w:rPr>
        <w:br/>
      </w:r>
      <w:r w:rsidRPr="00DD6913">
        <w:rPr>
          <w:color w:val="FF0000"/>
          <w:sz w:val="21"/>
          <w:szCs w:val="21"/>
        </w:rPr>
        <w:t>(1 line down)</w:t>
      </w:r>
      <w:r>
        <w:rPr>
          <w:sz w:val="21"/>
          <w:szCs w:val="21"/>
        </w:rPr>
        <w:br/>
      </w:r>
    </w:p>
    <w:p w14:paraId="4E9461D8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 xml:space="preserve">You will only use single spacing between your sentences and double spacing between paragraphs. </w:t>
      </w:r>
    </w:p>
    <w:p w14:paraId="2D7A75D5" w14:textId="77777777" w:rsidR="00DD6913" w:rsidRDefault="00DD6913" w:rsidP="00DD6913">
      <w:pPr>
        <w:rPr>
          <w:sz w:val="21"/>
          <w:szCs w:val="21"/>
        </w:rPr>
      </w:pPr>
      <w:r w:rsidRPr="00DD6913">
        <w:rPr>
          <w:color w:val="FF0000"/>
          <w:sz w:val="21"/>
          <w:szCs w:val="21"/>
        </w:rPr>
        <w:t>(1 line down)</w:t>
      </w:r>
      <w:r>
        <w:rPr>
          <w:sz w:val="21"/>
          <w:szCs w:val="21"/>
        </w:rPr>
        <w:br/>
      </w:r>
    </w:p>
    <w:p w14:paraId="4E074877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 xml:space="preserve">In some cases, you may wish to </w:t>
      </w:r>
      <w:proofErr w:type="spellStart"/>
      <w:r>
        <w:rPr>
          <w:sz w:val="21"/>
          <w:szCs w:val="21"/>
        </w:rPr>
        <w:t>center</w:t>
      </w:r>
      <w:proofErr w:type="spellEnd"/>
      <w:r>
        <w:rPr>
          <w:sz w:val="21"/>
          <w:szCs w:val="21"/>
        </w:rPr>
        <w:t xml:space="preserve"> the sender’s details.</w:t>
      </w:r>
      <w:r>
        <w:rPr>
          <w:sz w:val="21"/>
          <w:szCs w:val="21"/>
        </w:rPr>
        <w:br/>
      </w:r>
      <w:r w:rsidRPr="00DD6913">
        <w:rPr>
          <w:color w:val="FF0000"/>
          <w:sz w:val="21"/>
          <w:szCs w:val="21"/>
        </w:rPr>
        <w:t>(1 line down)</w:t>
      </w:r>
      <w:r>
        <w:rPr>
          <w:sz w:val="21"/>
          <w:szCs w:val="21"/>
        </w:rPr>
        <w:br/>
      </w:r>
    </w:p>
    <w:p w14:paraId="0873E024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>Sincerely,</w:t>
      </w:r>
    </w:p>
    <w:p w14:paraId="606A6F90" w14:textId="77777777" w:rsidR="00DD6913" w:rsidRPr="00DD6913" w:rsidRDefault="00DD6913" w:rsidP="00DD6913">
      <w:pPr>
        <w:rPr>
          <w:color w:val="FF0000"/>
          <w:sz w:val="21"/>
          <w:szCs w:val="21"/>
        </w:rPr>
      </w:pPr>
      <w:r w:rsidRPr="00DD6913">
        <w:rPr>
          <w:color w:val="FF0000"/>
          <w:sz w:val="21"/>
          <w:szCs w:val="21"/>
        </w:rPr>
        <w:t>(4 lines down)</w:t>
      </w:r>
    </w:p>
    <w:p w14:paraId="6E46C0C6" w14:textId="77777777" w:rsidR="00DD6913" w:rsidRDefault="00DD6913" w:rsidP="00DD6913">
      <w:pPr>
        <w:rPr>
          <w:sz w:val="21"/>
          <w:szCs w:val="21"/>
        </w:rPr>
      </w:pPr>
    </w:p>
    <w:p w14:paraId="2B5E677D" w14:textId="77777777" w:rsidR="00DD6913" w:rsidRDefault="00DD6913" w:rsidP="00DD6913">
      <w:pPr>
        <w:rPr>
          <w:sz w:val="21"/>
          <w:szCs w:val="21"/>
        </w:rPr>
      </w:pPr>
    </w:p>
    <w:p w14:paraId="5FB4EE1D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>Signature</w:t>
      </w:r>
    </w:p>
    <w:p w14:paraId="3B1FC838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>Sender’s name,</w:t>
      </w:r>
    </w:p>
    <w:p w14:paraId="4D50E595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>Sender’s title</w:t>
      </w:r>
    </w:p>
    <w:p w14:paraId="33846BC8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>Enclosures/Attachments:</w:t>
      </w:r>
    </w:p>
    <w:p w14:paraId="7A27ABA6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>cc: Name</w:t>
      </w:r>
    </w:p>
    <w:p w14:paraId="5EF0F0E5" w14:textId="77777777" w:rsidR="00DD6913" w:rsidRDefault="00DD6913" w:rsidP="00DD6913">
      <w:pPr>
        <w:rPr>
          <w:sz w:val="21"/>
          <w:szCs w:val="21"/>
        </w:rPr>
      </w:pPr>
      <w:r>
        <w:rPr>
          <w:sz w:val="21"/>
          <w:szCs w:val="21"/>
        </w:rPr>
        <w:t>Name</w:t>
      </w:r>
    </w:p>
    <w:p w14:paraId="45B2A9D0" w14:textId="77777777" w:rsidR="00A2464C" w:rsidRDefault="00DD6913"/>
    <w:sectPr w:rsidR="00A246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NjCwMDMzMTYzMzZR0lEKTi0uzszPAykwrAUAH0UE/SwAAAA="/>
  </w:docVars>
  <w:rsids>
    <w:rsidRoot w:val="00DD6913"/>
    <w:rsid w:val="00271642"/>
    <w:rsid w:val="00DD6913"/>
    <w:rsid w:val="00EC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7E22F"/>
  <w15:chartTrackingRefBased/>
  <w15:docId w15:val="{B6D3ABAA-D8BC-4BC3-9745-4579144CD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913"/>
    <w:pPr>
      <w:widowControl w:val="0"/>
      <w:suppressAutoHyphens/>
      <w:spacing w:after="0" w:line="240" w:lineRule="auto"/>
    </w:pPr>
    <w:rPr>
      <w:rFonts w:ascii="Times New Roman" w:eastAsia="SimSun" w:hAnsi="Times New Roman" w:cs="Arial Unicode MS"/>
      <w:kern w:val="1"/>
      <w:sz w:val="24"/>
      <w:szCs w:val="24"/>
      <w:lang w:val="en-GB"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Ali Anjum</dc:creator>
  <cp:keywords/>
  <dc:description/>
  <cp:lastModifiedBy>Hamid Ali Anjum</cp:lastModifiedBy>
  <cp:revision>1</cp:revision>
  <dcterms:created xsi:type="dcterms:W3CDTF">2020-05-15T15:28:00Z</dcterms:created>
  <dcterms:modified xsi:type="dcterms:W3CDTF">2020-05-15T15:29:00Z</dcterms:modified>
</cp:coreProperties>
</file>